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WC_Continuous_DO_S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SE_Report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SE_Report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SE_Report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SE_Report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SE_Report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WC_Continuous_DO_SE_Report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3-07-15T22:17:54Z</dcterms:created>
  <dcterms:modified xsi:type="dcterms:W3CDTF">2023-07-15T22: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